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KCJA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yfikacja substancji/mieszaniny i identyfikacja przedsiębiorstw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yfikator produktu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tać produktu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ieszanin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azwa handlow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wieca pomme cannelle 7%</w:t>
            </w:r>
          </w:p>
        </w:tc>
      </w:tr>
      <w:tr w14:paraId="5E8C0728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2F4626EA" w14:textId="2DA00D4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E10F57" w14:paraId="314FB999" w14:textId="2CB4C2E3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5A8FED36" w14:textId="48A2F2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XXXX-XXXX-XXXX-XXXX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Istotne zidentyfikowane zastosowania substancji lub mieszaniny oraz zastosowania odradzane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Istotne zidentyfikowane zastosowani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73A03078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18E402" w14:textId="563429D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ategoria głównego zastosowani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9EFFE2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6F65824" w14:textId="396EDE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stosowanie profesjonalne,Stosowanie przez konsumentów</w:t>
            </w:r>
          </w:p>
        </w:tc>
      </w:tr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stosowanie substancji/mieszaniny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mpozycja zapachowa (zapach)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FA7F7F">
        <w:rPr>
          <w:noProof/>
          <w:color w:val="auto"/>
          <w:lang w:val="en-GB"/>
        </w:rPr>
        <w:t>Dane dotyczące dostawcy karty charakterystyki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rue de la clef des champs</w:t>
              <w:br/>
              <w:t>68600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Numer telefonu alarmowego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raj/obszar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Organizacj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umer telefonu alarmowego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 w:val="restar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morskie Centrum Toksykologii.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Kartuska 4/6 80-104 Gdańsk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58 682 04 04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pomorskie, zachodniopomorskie, warmińsko-mazurskie, kujawsko-pomorskie</w:t>
            </w:r>
          </w:p>
        </w:tc>
      </w:tr>
      <w:tr w14:paraId="42111A8A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Informacji Toksykologicznej Oddział Toksykologii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m. dr Wandy Błeńskiej Szpital Miejski im. Franciszka Raszei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Mickiewicza 2 60-834 Poznań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61 847 69 46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wielkopolskie, lubuskie, dolnośląskie, opolskie</w:t>
            </w:r>
          </w:p>
        </w:tc>
      </w:tr>
      <w:tr w14:paraId="42111A8B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Kontroli Zatruć – Warszawa.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Piłsudskiego 33 05-074 Halin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607 218 174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mazowieckie, łódzkie, podlaskie oraz lubelskie</w:t>
            </w:r>
          </w:p>
        </w:tc>
      </w:tr>
      <w:tr w14:paraId="42111A8C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acownia Informacji Toksykologicznej i Analiz.</w:t>
            </w:r>
          </w:p>
          <w:p w:rsidR="00E7290F" w:rsidRPr="0069446B" w:rsidP="00AF647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Laboratoryjnych Uniwersytet Jagielloński Collegium Medicum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Jakubowskiego 2 30-688 Krak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12 411 99 99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Region kontroli zatruć produktami biobójczymi: Województwa: małopolskie, podkarpackie, śląskie, świętokrzyskie 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yfikacja zagrożeń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FA7F7F">
        <w:rPr>
          <w:noProof/>
          <w:color w:val="auto"/>
          <w:lang w:val="fr-BE"/>
        </w:rPr>
        <w:t>Klasyfikacja substancji lub mieszaniny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Klasyfikacja zgodnie z rozporządzeniem (WE) Nr. 1272/2008 [CLP]</w:t>
      </w:r>
    </w:p>
    <w:tbl>
      <w:tblPr>
        <w:tblStyle w:val="SDSTableWithoutBorders"/>
        <w:tblW w:w="10483" w:type="dxa"/>
        <w:tblLayout w:type="fixed"/>
        <w:tblLook w:val="04A0"/>
      </w:tblPr>
      <w:tblGrid>
        <w:gridCol w:w="4495"/>
        <w:gridCol w:w="2019"/>
        <w:gridCol w:w="3969"/>
      </w:tblGrid>
      <w:tr w14:paraId="013F4126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67D117E2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5B8E243F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74B5E5D6" w14:textId="0E99CCC6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9E5102" w14:paraId="29F388B8" w14:textId="4336E5B9">
      <w:pPr>
        <w:pStyle w:val="SDSTextNormal"/>
        <w:rPr>
          <w:noProof/>
        </w:rPr>
      </w:pPr>
      <w:r>
        <w:rPr>
          <w:noProof/>
        </w:rPr>
        <w:t>Pełny tekst H- oraz stwierdzenia EUH: patrz sekcja 16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Szkodliwe skutki związane z właściwościami fizykochemicznymi, skutki działania na zdrowie człowieka i środowisko.</w:t>
      </w:r>
    </w:p>
    <w:p w:rsidR="00827634" w:rsidRPr="0069446B" w:rsidP="009E5102" w14:paraId="70925B83" w14:textId="5215662C">
      <w:pPr>
        <w:pStyle w:val="SDSTextNormal"/>
      </w:pPr>
      <w:r w:rsidRPr="0069446B">
        <w:rPr>
          <w:noProof/>
        </w:rPr>
        <w:t>Może powodować reakcję alergiczną skóry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y oznakowani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Oznakowanie zgodnie z rozporządzeniem (WE) nr.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1077"/>
        <w:gridCol w:w="1077"/>
        <w:gridCol w:w="1077"/>
        <w:gridCol w:w="1077"/>
        <w:gridCol w:w="1077"/>
        <w:gridCol w:w="1135"/>
      </w:tblGrid>
      <w:tr w14:paraId="531367F6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A51479" w14:paraId="09853F86" w14:textId="03A060A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ktogramy określające rodzaj zagrożen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7E2A45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2CC75AF9" w14:textId="6B3E5396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635000" cy="635000"/>
                  <wp:docPr id="100001" name="" descr="GHS0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1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5000" cy="635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6F9D33A" w14:textId="4AE42712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692950ED" w14:textId="2E6C5141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11293D9" w14:textId="42F16FFE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0BEE06B" w14:textId="62D224D5">
            <w:pPr>
              <w:pStyle w:val="SDSTableTextCentered"/>
              <w:rPr>
                <w:noProof w:val="0"/>
              </w:rPr>
            </w:pPr>
          </w:p>
        </w:tc>
        <w:tc>
          <w:tcPr>
            <w:tcW w:w="11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65B45AFC" w14:textId="3C7954BC">
            <w:pPr>
              <w:pStyle w:val="SDSTableTextCentered"/>
              <w:rPr>
                <w:noProof w:val="0"/>
              </w:rPr>
            </w:pPr>
          </w:p>
        </w:tc>
      </w:tr>
      <w:tr w14:paraId="25CDDBF4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A51479" w14:paraId="2A883038" w14:textId="77777777">
            <w:pPr>
              <w:pStyle w:val="SDSTableTextNormal"/>
              <w:rPr>
                <w:noProof w:val="0"/>
              </w:rPr>
            </w:pP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5AEA4BE" w14:textId="77777777">
            <w:pPr>
              <w:pStyle w:val="SDSTableTextColonColumn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57F2E30A" w14:textId="24702AC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GHS07</w:t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1BFCE48E" w14:textId="65A3F993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FD8E0F8" w14:textId="5F02E27B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E3B6B93" w14:textId="5ADF2AF4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589ACC4E" w14:textId="7D99C3B5">
            <w:pPr>
              <w:pStyle w:val="SDSTableTextCentered"/>
              <w:rPr>
                <w:noProof w:val="0"/>
              </w:rPr>
            </w:pPr>
          </w:p>
        </w:tc>
        <w:tc>
          <w:tcPr>
            <w:tcW w:w="11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59CA760" w14:textId="790AC770">
            <w:pPr>
              <w:pStyle w:val="SDSTableTextCentered"/>
              <w:rPr>
                <w:noProof w:val="0"/>
              </w:rPr>
            </w:pPr>
          </w:p>
        </w:tc>
      </w:tr>
      <w:tr w14:paraId="3F65072B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657BDD74" w14:textId="4B9181B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asło ostrzegawcze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BEBA5B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gridSpan w:val="6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A418A56" w14:textId="53A3498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waga</w:t>
            </w:r>
          </w:p>
        </w:tc>
      </w:tr>
      <w:tr w14:paraId="3D4A98A9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21D0D543" w14:textId="1B173C1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wie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6392409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gridSpan w:val="6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CC56F45" w14:textId="3A33C69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-limonene; cinnamaldehyde; α-methylcinnamaldehyde; cinnamyl alcohol</w:t>
            </w:r>
          </w:p>
        </w:tc>
      </w:tr>
    </w:tbl>
    <w:p w:rsidR="00903637" w:rsidRPr="0069446B" w:rsidP="00DC42C5" w14:paraId="1E248DF8" w14:textId="3D74F78D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C1C95F9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0284AE49" w14:textId="10FA976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rodzaj zagrożen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71EC6E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2C0DE4A" w14:textId="0AAC4446">
            <w:pPr>
              <w:pStyle w:val="SDSTableTextNormal"/>
              <w:keepLines w:val="0"/>
              <w:rPr>
                <w:noProof w:val="0"/>
              </w:rPr>
            </w:pPr>
            <w:r w:rsidRPr="0069446B" w:rsidR="00FA7F7F">
              <w:rPr>
                <w:noProof/>
              </w:rPr>
              <w:t>H317 - Może powodować alergię skórną.</w:t>
            </w:r>
          </w:p>
        </w:tc>
      </w:tr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środki ostrożności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W przypadku konsultacji z lekarzem należy mieć pod ręką pojemnik lub etykietę.</w:t>
              <w:br/>
              <w:t>P102 - Trzymać z dala od dzieci.</w:t>
              <w:br/>
              <w:t>P302+P352 - W PRZYPADKU KONTAKTU ZE SKÓRĄ: Dokładnie umyć wody z mydłem.</w:t>
              <w:br/>
              <w:t>P333+P313 - W przypadku podrażnienia lub wysypki skórnej: skonsultować się z lekarzem.</w:t>
              <w:br/>
              <w:t>Usunąć zawartość/opakowanie w ... (... zgodnie z przepisami lokalnymi/regionalnymi/krajowymi lub międzynarodowymi)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Inne zagrożenia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zawiera substancji PBT i/lub vPvB ≥ 0,1 % ocenianych zgodnie z załącznikiem XIII rozporządzenia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eszanina nie zawiera substancji wymienionej(-ych) w wykazie ustanowionym zgodnie z art. 59 ust. 1 rozporządzenia REACH ze względu na właściwości zaburzające funkcjonowanie układu hormonalnego lub substancja(-e) nie została(-y) zidentyfikowana(-e) jako substancja(-e) zaburzająca(-e) funkcjonowanie układu hormonalnego zgodnie z kryteriami określonymi w rozporządzeniu delegowanym Komisji (UE) 2017/2100 lub rozporządzeniu Komisji (UE) 2018/605 w stężeniu równym 0,1 % lub wyższym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Skład/informacja o składnikach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ieszaniny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azwa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yfikator produktu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zgodnie z rozporządzeniem (WE) Nr.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ethyl malon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5-53-3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305-9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,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, H319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-tert-butylcyclohexyl acet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88-41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1-828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2894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quatic Chronic 2, H411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nam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4-55-2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213-9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6-155-00-6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8178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Skórne), H312 (ATE=1260 mg/kg masy ciała)</w:t>
              <w:br/>
              <w:t>Skin Irrit. 2, H315</w:t>
              <w:br/>
              <w:t>Eye Irrit. 2, H319</w:t>
              <w:br/>
              <w:t>Skin Sens. 1A, H317</w:t>
              <w:br/>
              <w:t>Aquatic Chronic 3, H412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α-methylcinnam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1-39-3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086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8148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  <w:br/>
              <w:t>Aquatic Acute 1, H400</w:t>
              <w:br/>
              <w:t>Aquatic Chronic 3, H412</w:t>
            </w:r>
          </w:p>
        </w:tc>
      </w:tr>
      <w:tr w14:paraId="73AD14F2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namyl alcoh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4-54-1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212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183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, H302 (ATE=2000 mg/kg masy ciała)</w:t>
              <w:br/>
              <w:t>Skin Sens. 1B, H317</w:t>
              <w:br/>
              <w:t>Aquatic Chronic 2, H411</w:t>
            </w:r>
          </w:p>
        </w:tc>
      </w:tr>
      <w:tr w14:paraId="73AD14F3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llyl hexano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3-68-2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642-4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169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3 (Doustne), H301 (ATE=280 mg/kg masy ciała)</w:t>
              <w:br/>
              <w:t>Acute Tox. 3 (Skórne), H311 (ATE=820 mg/kg masy ciała)</w:t>
              <w:br/>
              <w:t>Acute Tox. 3 (Poprzez wdychanie), H331 (ATE=0,5 mg/l/4h)</w:t>
              <w:br/>
              <w:t>Aquatic Acute 1, H400</w:t>
              <w:br/>
              <w:t>Aquatic Chronic 2, H411</w:t>
            </w:r>
          </w:p>
        </w:tc>
      </w:tr>
      <w:tr w14:paraId="73AD14F4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-limone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989-27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27-813-5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1-096-00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127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lam. Liq. 3, H226</w:t>
              <w:br/>
              <w:t>Skin Irrit. 2, H315</w:t>
              <w:br/>
              <w:t>Skin Sens. 1B, H317</w:t>
              <w:br/>
              <w:t>Asp. Tox. 1, H304</w:t>
              <w:br/>
              <w:t>Aquatic Acute 1, H400</w:t>
              <w:br/>
              <w:t>Aquatic Chronic 3, H412</w:t>
            </w:r>
          </w:p>
        </w:tc>
      </w:tr>
    </w:tbl>
    <w:p w:rsidR="00B9487F" w:rsidRPr="0069446B" w:rsidP="009E5102" w14:paraId="7E24D261" w14:textId="10681EB5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3969"/>
        <w:gridCol w:w="2268"/>
        <w:gridCol w:w="4253"/>
      </w:tblGrid>
      <w:tr w14:paraId="6F7CB57B" w14:textId="77777777" w:rsidTr="006965F0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693D4B40" w14:textId="45ACE4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pecyficzne stężenia graniczne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4022B8D3" w14:textId="77777777" w:rsidTr="00D066E3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1E4B2AB8" w14:textId="06191804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azwa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44B29236" w14:textId="6A267460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yfikator produktu</w:t>
            </w:r>
          </w:p>
        </w:tc>
        <w:tc>
          <w:tcPr>
            <w:tcW w:w="4253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119FF265" w14:textId="1EE4CF94">
            <w:pPr>
              <w:pStyle w:val="SDSTableTextHeading2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Specyficzne stężenia graniczne</w:t>
            </w:r>
            <w:r w:rsidRPr="0069446B" w:rsidR="00C70EBE">
              <w:rPr>
                <w:noProof w:val="0"/>
                <w:color w:val="auto"/>
                <w:lang w:val="fr-BE"/>
              </w:rPr>
              <w:t xml:space="preserve"> </w:t>
            </w:r>
            <w:r w:rsidRPr="0069446B" w:rsidR="00C70EBE">
              <w:rPr>
                <w:color w:val="auto"/>
                <w:lang w:val="fr-BE"/>
              </w:rPr>
              <w:t>(%)</w:t>
            </w:r>
          </w:p>
        </w:tc>
      </w:tr>
      <w:tr w14:paraId="466CEF48" w14:textId="77777777" w:rsidTr="00D066E3">
        <w:tblPrEx>
          <w:tblW w:w="10490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194FF8" w14:textId="4EE762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nam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36E091" w14:textId="413978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4-55-2</w:t>
            </w:r>
          </w:p>
          <w:p w:rsidR="00827634" w:rsidRPr="0069446B" w:rsidP="009B0F88" w14:paraId="11520CA5" w14:textId="5CB1DB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213-9</w:t>
            </w:r>
          </w:p>
          <w:p w:rsidR="00827634" w:rsidRPr="0069446B" w:rsidP="009B0F88" w14:paraId="13BBD3FC" w14:textId="719C52A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6-155-00-6</w:t>
            </w:r>
          </w:p>
        </w:tc>
        <w:tc>
          <w:tcPr>
            <w:tcW w:w="4253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2970379" w14:textId="1A003A6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0,01 ≤ C ≤ 100) Skin Sens. 1A; H317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Pełny tekst H- oraz stwierdzenia EUH: patrz sekcja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Środki pierwszej pomocy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Opis środków pierwszej pomocy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przypadku złego samopoczucia, należy zasięgnąć porady lekarza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zainhalowan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ić lub wynieść poszkodowanego na świeże powietrze i zapewnić mu warunki do swobodnego oddychania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myj skórę dużą ilością wody. Zdjąć zanieczyszczoną odzież. W przypadku wystąpienia podrażnienia skóry lub wysypki: Zasięgnąć porady/zgłosić się pod opiekę lekarza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e względu na ostrożność płukać oczy wodą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połknięc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dzwoń do ośrodka toksykologicznego lub lekarza, jeśli źle się czujesz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chrona własna pierwszej pomoc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soby udzielające pierwszej pomocy powinny zwracać uwagę na własną ochronę i stosować zalecane środki ochrony osobistej (patrz sekcja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Najważniejsze ostre i opóźnione objawy oraz skutki nar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inhalacj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produktu, jeśli jest obecny, może powodować podrażnienie dróg oddechowych po nadmiernym wdychaniu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oże powodować reakcję alergiczną skóry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y z produktu mogą powodować podrażnienie oczu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połk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normalnych warunkach nieobecne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Wskazania dotyczące wszelkiej natychmiastowej pomocy lekarskiej i szczególnego postępowania z poszkodowanym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Leczenie objawowe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ostępowanie w przypadku pożaru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Środki gaśnicze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oda rozpylana. Proszek suchy. Pian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żywać silnego strumienia wody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Szczególne zagrożenia związane z substancją lub mieszaniną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pożar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zagrożenia pożaroweg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wybuchem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bezpośredniego zagrożenia wybuchem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bezpieczne produkty rozkładu w przypadku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e opary mogą być uwalniane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FA7F7F">
        <w:rPr>
          <w:noProof/>
          <w:color w:val="auto"/>
          <w:lang w:val="en-GB"/>
        </w:rPr>
        <w:t>Informacje dla straży pożarnej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kcje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Gasić pożar z bezpiecznej odległości i zabezpieczonego miejsca. Nie wchodzić do strefy ogarniętej pożarem bez sprzętu ochronnego i aparatu do oddychan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hrona podczas gaszenia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interweniować bez stosownego wyposażenia ochronnego. Samodzielny, izolujący aparat ochronny do oddychania. Kompletna odzież ochronna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w przypadku niezamierzonego uwolnienia do środowiska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Indywidualne środki ostrożności, wyposażenie ochronne i procedury w sytuacjach awaryjnych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gólne środki zara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iadomić władze, jeżeli produkt dostanie się do ścieków lub wód publicznych. Usunąć wyciek, aby zapobiec szkodom materialnym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Dla osób nienależących do personelu udzielającego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Nosić zalecany indywidualny sprzęt ochronny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Wentyluj obszar wycieku. Unikać kontaktu ze skórą i z oczami. Unikać wdychania pyłu/dymu/gazu/mgły/par/rozpylonej cieczy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Dla osób udzielających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interweniować bez stosownego wyposażenia ochronnego. Celem uzyskania dodatkowych informacji patrz sekcja 8: "Kontrola narażenia/Środki ochrony indywidualnej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wakuować zbędny personel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BD5FB4">
        <w:rPr>
          <w:noProof/>
          <w:color w:val="auto"/>
          <w:lang w:val="en-GB"/>
        </w:rPr>
        <w:t>Środki ostrożności w zakresie ochrony środowiska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Unikać uwolnienia do środowiska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etody i materiały zapobiegające rozprzestrzenianiu się skażenia i służące do usuwania sk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apobieganie rozprzestrzenianiu się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żywając czystej łopaty, umieść materiał w suchym pojemniku i przykryj go bez uciskania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suwania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ebrać produkt mechanicznie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n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materiałów lub stałych pozostałości w autoryzowanym miejscu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Odniesienia do innych sekcji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>
        <w:rPr>
          <w:noProof/>
          <w:lang w:val="fr-BE"/>
        </w:rPr>
        <w:t>W celu uzyskania dalszych informacji należy odwołać się do sekcji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7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z substancjami i mieszaninami oraz ich magazynowanie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Środki ostrożności dotyczące bezpiecznego postępowa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zagrożenia podczas obróbk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jest uważany za niebezpieczny w normalnych warunkach użytkowania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ostrożności dotyczące bezpiecznego postęp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pewnić dobrą wentylację stanowiska pracy. Unikać kontaktu ze skórą i z oczami. Unikać wdychania pyłu/dymu/gazu/mgły/par/rozpylonej cieczy. Nosić indywidualne środki ochrony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higien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nieczyszczonej odzieży ochronnej nie wynosić poza miejsce pracy. Wyprać zanieczyszczoną odzież przed ponownym użyciem. Nie jeść, nie pić i nie palić podczas używania produktu. Umyć ręce po każdym kontakcie z produktem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Warunki bezpiecznego magazynowania, w tym informacje dotyczące wszelkich wzajemnych niezgodności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technicz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, dobrze wentylowanym miejscu z dala od ciepła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unki przechowy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 miejscu. Chronić przed światłem słonecznym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ły pakunk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wsze przechowuj produkt w pojemniku z tego samego materiału, co oryginalny pojemnik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Szczególne zastosowanie(-a) końcowe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Kontrola narażenia/środki ochrony indywidualnej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ametry dotyczące kontroli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Brak dodatkowych informacji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Kontrola narażenia</w:t>
      </w:r>
    </w:p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Kontrola narażenia środowisk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Kontrola narażenia środowiska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nikać uwolnienia do środowiska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Właściwości fizyczne i chemiczne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je na temat podstawowych właściwości fizycznych i chemicznych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n skup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ły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kreślony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a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kantny. Owocowy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óg zapach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topn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krzep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wrz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lność materiał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palny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l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ór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84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samo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rozkład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twór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puszczaln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 w temperaturze 50 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 względ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6F8516" w14:textId="18123FA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994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Gęstość względna pary w temp.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miar cząstek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Inne informacje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Stabilność i reaktywność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ktywność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Produkt nie jest reaktywny w normalnych warunkach użytkowania, przechowywania i transportu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Stabilność chemiczn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Stabilny w normalnych warunkach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Możliwość występowania niebezpiecznych reakcji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Brak znanych niebezpiecznych reakcji w normalnych warunkach użycia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Warunki, których należy unikać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Brak pod zalecanymi warunkami przechowywania i obsługi (patrz sekcja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ły niezgodne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Niebezpieczne produkty rozkładu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W normalnych warunkach przechowywania i użytkowania nie powinny powstawać niebezpieczne produkty rozkładu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toksykologiczne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je na temat klas zagrożenia zdefiniowanych w rozporządzeniu (WE) nr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doust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skór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inhalacj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llyl hexanoate (123-68-2)</w:t>
            </w:r>
          </w:p>
        </w:tc>
      </w:tr>
      <w:tr w14:paraId="512A600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203C9E6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6652431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80 mg/kg masy ciała Animal: guinea pig, Guideline: OECD Guideline 401 (Acute Oral Toxicity), 95% CL: 246 - 319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20 mg/kg masy ciała Animal: rabbit, Guideline: OECD Guideline 402 (Acute Dermal Toxicity), 95% CL: 700 - 940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t, Animal sex: female, Guideline: OECD Guideline 423 (Acute Oral toxicity - Acute Toxic Class Method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C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iethyl malonate (105-53-3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794 mg/kg masy ciała Animal: rat, Animal sex: male, Guideline: other:</w:t>
            </w:r>
          </w:p>
        </w:tc>
      </w:tr>
      <w:tr w14:paraId="6700D31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16960 mg/kg masy ciała Animal: rabbit, Animal sex: male, Guideline: other: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D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02D6B5AB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220 mg/kg masy ciała Animal: rat, Guideline: other:, 95% CL: 1910 - 2600</w:t>
            </w:r>
          </w:p>
        </w:tc>
      </w:tr>
      <w:tr w14:paraId="512A600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400 mg/kg masy ciała Animal: guinea pig, Guideline: other:</w:t>
            </w:r>
          </w:p>
        </w:tc>
      </w:tr>
      <w:tr w14:paraId="14A10650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B21AB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LD50, skóra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8B7F790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t, Guideline: OECD Guideline 402 (Acute Dermal Toxicity)</w:t>
            </w:r>
          </w:p>
        </w:tc>
      </w:tr>
      <w:tr w14:paraId="6700D315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260 mg/kg masy ciała Animal: rabbit, Guideline: other:</w:t>
            </w:r>
          </w:p>
        </w:tc>
      </w:tr>
      <w:tr w14:paraId="2AC9C978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6E9B3C" w14:textId="396F2C7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Inhalacja - Szczur [ppm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B461613" w14:textId="5B1B40D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68,88871 ppm Animal: rat, Guideline: other: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E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α-methylcinnamaldehyde (101-39-3)</w:t>
            </w:r>
          </w:p>
        </w:tc>
      </w:tr>
      <w:tr w14:paraId="02D6B5A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5,34 mg/kg masy ciała Animal: rat, Animal sex: female, Guideline: other: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F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yl alcohol (104-54-1)</w:t>
            </w:r>
          </w:p>
        </w:tc>
      </w:tr>
      <w:tr w14:paraId="02D6B5AD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000 mg/kg masy ciała Animal: rat, Animal sex: female, Guideline: OECD Guideline 423 (Acute Oral toxicity - Acute Toxic Class Method)</w:t>
            </w:r>
          </w:p>
        </w:tc>
      </w:tr>
      <w:tr w14:paraId="14A10651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LD50, skóra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t, Animal sex: female, Guideline: OECD Guideline 402 (Acute Dermal Toxicity)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żrące/drażniące na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A7593A" w:rsidRPr="0069446B" w:rsidP="009215A8" w14:paraId="5010A818" w14:textId="78B4B17E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020"/>
      </w:tblPr>
      <w:tblGrid>
        <w:gridCol w:w="3969"/>
        <w:gridCol w:w="6520"/>
      </w:tblGrid>
      <w:tr w14:paraId="6428FA57" w14:textId="77777777" w:rsidTr="00E00E0B">
        <w:tblPrEx>
          <w:tblW w:w="10489" w:type="dxa"/>
          <w:tblLayout w:type="fixed"/>
          <w:tblLook w:val="002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7593A" w:rsidRPr="0069446B" w:rsidP="00A7593A" w14:paraId="2A0D880C" w14:textId="112EF6D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yl alcohol (104-54-1)</w:t>
            </w:r>
          </w:p>
        </w:tc>
      </w:tr>
      <w:tr w14:paraId="6CC585F5" w14:textId="77777777" w:rsidTr="005C557D">
        <w:tblPrEx>
          <w:tblW w:w="10489" w:type="dxa"/>
          <w:tblLayout w:type="fixed"/>
          <w:tblLook w:val="002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C2974" w:rsidRPr="0069446B" w:rsidP="005C557D" w14:paraId="43265E28" w14:textId="5BEC38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  <w:lang w:eastAsia="ja-JP"/>
              </w:rPr>
              <w:t>pH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C2974" w:rsidRPr="0069446B" w:rsidP="005C557D" w14:paraId="31F7069D" w14:textId="4EE742A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  <w:lang w:eastAsia="ja-JP"/>
              </w:rPr>
              <w:t>4,71 Temp.: 26,5 °C Concentration: 1 vol</w:t>
            </w:r>
            <w:r w:rsidRPr="0069446B">
              <w:rPr>
                <w:rFonts w:hint="eastAsia"/>
                <w:noProof/>
                <w:lang w:eastAsia="ja-JP"/>
              </w:rPr>
              <w:t>%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ważne uszkodzenie oczu/działanie drażniące na ocz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A7593A" w:rsidRPr="0069446B" w:rsidP="009215A8" w14:paraId="569A14D6" w14:textId="6455FAA7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020"/>
      </w:tblPr>
      <w:tblGrid>
        <w:gridCol w:w="3969"/>
        <w:gridCol w:w="6520"/>
      </w:tblGrid>
      <w:tr w14:paraId="4FDDC6C4" w14:textId="77777777" w:rsidTr="006839F4">
        <w:tblPrEx>
          <w:tblW w:w="10489" w:type="dxa"/>
          <w:tblLayout w:type="fixed"/>
          <w:tblLook w:val="002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7593A" w:rsidRPr="0069446B" w:rsidP="00A7593A" w14:paraId="701E277D" w14:textId="15263CC9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yl alcohol (104-54-1)</w:t>
            </w:r>
          </w:p>
        </w:tc>
      </w:tr>
      <w:tr w14:paraId="58CDE2D1" w14:textId="77777777" w:rsidTr="006839F4">
        <w:tblPrEx>
          <w:tblW w:w="10489" w:type="dxa"/>
          <w:tblLayout w:type="fixed"/>
          <w:tblLook w:val="002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35C93" w:rsidRPr="0069446B" w:rsidP="00135C93" w14:paraId="0CE292D2" w14:textId="39ADD68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  <w:lang w:eastAsia="ja-JP"/>
              </w:rPr>
              <w:t>pH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35C93" w:rsidRPr="0069446B" w:rsidP="00135C93" w14:paraId="6B272BF2" w14:textId="52E8F02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  <w:lang w:eastAsia="ja-JP"/>
              </w:rPr>
              <w:t>4,71 Temp.: 26,5 °C Concentration: 1 vol</w:t>
            </w:r>
            <w:r w:rsidRPr="0069446B">
              <w:rPr>
                <w:rFonts w:hint="eastAsia"/>
                <w:noProof/>
                <w:lang w:eastAsia="ja-JP"/>
              </w:rPr>
              <w:t>%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Działanie uczulające na drogi oddechowe lub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Może powodować alergię skórną.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mutagenne na komórki rozro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rakotwór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kodliwe działanie na rozrodczość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12F13187" w14:textId="7F962CBB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5BFA0C54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A05CF99" w14:textId="18CAF51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7F5CEB5E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021FFC3" w14:textId="764729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zwierzę/samica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35DC50A" w14:textId="698BF6E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00 mg/kg masy ciała Animal: rat, Animal sex: female, Guideline: other:</w:t>
            </w:r>
          </w:p>
        </w:tc>
      </w:tr>
    </w:tbl>
    <w:p w:rsidR="00827634" w:rsidRPr="0069446B" w:rsidP="002B741C" w14:textId="7F962CBB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5BFA0C55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8CAF51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α-methylcinnamaldehyde (101-39-3)</w:t>
            </w:r>
          </w:p>
        </w:tc>
      </w:tr>
      <w:tr w14:paraId="08D78BFC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3C666EE" w14:textId="38EA02F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zwierzę/samiec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D678EA0" w14:textId="247DFFE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25 mg/kg masy ciała Animal: rat, Animal sex: male, Guideline: other:</w:t>
            </w:r>
          </w:p>
        </w:tc>
      </w:tr>
      <w:tr w14:paraId="2982CE87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3D56B2" w14:textId="08087C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zwierzę/samica, F1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533A663" w14:textId="73E520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200 mg/kg masy ciała Animal: mouse, Animal sex: female, Guideline: other: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jednoraz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powtarzane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doustnie, szczur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0 mg/kg masy ciała Animal: rat, Guideline: OECD Guideline 407 (Repeated Dose 28-Day Oral Toxicity Study in Rodents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yl alcohol (104-54-1)</w:t>
            </w:r>
          </w:p>
        </w:tc>
      </w:tr>
      <w:tr w14:paraId="07CBBCD6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doustnie, szczur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0 mg/kg masy ciała Animal: rat, Guideline: OECD Guideline 407 (Repeated Dose 28-Day Oral Toxicity Study in Rodents)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spowodowane aspiracj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pomme cannelle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je o innych zagrożeniach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ekologiczne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ksyczność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kologia -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kt ten nie jest uważany za toksyczny dla organizmów wodnych i nie powoduje długotrwałych, niekorzystnych zmian w środowisku naturalnym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krótkotrwałe (ostr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długotrwałe (przewlekł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llyl hexanoate (123-68-2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17 mg/l Test organisms (species): Danio rerio (previous name: Brachydanio rerio)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4,6 mg/l Test organisms (species): Desmodesmus subspicatus (previous name: Scenedesmus subspicatus)</w:t>
            </w:r>
          </w:p>
        </w:tc>
      </w:tr>
      <w:tr w14:paraId="14947BF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859FCE1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F471243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778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20 μg/l Test organisms (species): Pimephales promelas</w:t>
            </w:r>
          </w:p>
        </w:tc>
      </w:tr>
      <w:tr w14:paraId="7D93309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836D75" w14:textId="4C546B5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0AE8D6" w14:textId="2F7D6EA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02 μg/l Test organisms (species): Pimephales promelas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307 mg/l Test organisms (species): Daphnia magna</w:t>
            </w:r>
          </w:p>
        </w:tc>
      </w:tr>
      <w:tr w14:paraId="3762B1C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C25C54D" w14:textId="5D87D3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00EEB38" w14:textId="3612B69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51 mg/l Test organisms (species): Daphnia magna</w:t>
            </w:r>
          </w:p>
        </w:tc>
      </w:tr>
      <w:tr w14:paraId="66FAA3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32 mg/l Test organisms (species): Raphidocelis subcapitata (previous names: Pseudokirchneriella subcapitata, Selenastrum capricornutum)</w:t>
            </w:r>
          </w:p>
        </w:tc>
      </w:tr>
      <w:tr w14:paraId="14947BF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214 mg/l Test organisms (species): Raphidocelis subcapitata (previous names: Pseudokirchneriella subcapitata, Selenastrum capricornutum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iethyl malonate (105-53-3)</w:t>
            </w:r>
          </w:p>
        </w:tc>
      </w:tr>
      <w:tr w14:paraId="758D634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02,3 mg/l Test organisms (species): Daphnia magna</w:t>
            </w:r>
          </w:p>
        </w:tc>
      </w:tr>
      <w:tr w14:paraId="66FAA35E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08,2 mg/l Test organisms (species): Desmodesmus subspicatus (previous name: Scenedesmus subspicatus)</w:t>
            </w:r>
          </w:p>
        </w:tc>
      </w:tr>
      <w:tr w14:paraId="14947BF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800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1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562CCB6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,35 mg/l Test organisms (species): Danio rerio (previous name: Brachydanio rerio)</w:t>
            </w:r>
          </w:p>
        </w:tc>
      </w:tr>
      <w:tr w14:paraId="758D634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19,5578 mg/l Test organisms (species): Daphnia magna</w:t>
            </w:r>
          </w:p>
        </w:tc>
      </w:tr>
      <w:tr w14:paraId="0795A5B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A954D6A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dla toksyczności przewlekłej dla ryb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C7C9CE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,159 mg/l Test organisms (species): other: Duration: '28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2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α-methylcinnamaldehyde (101-39-3)</w:t>
            </w:r>
          </w:p>
        </w:tc>
      </w:tr>
      <w:tr w14:paraId="758D634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60 mg/l Test organisms (species): Daphnia magna</w:t>
            </w:r>
          </w:p>
        </w:tc>
      </w:tr>
      <w:tr w14:paraId="66FAA35F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97,96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yl alcohol (104-54-1)</w:t>
            </w:r>
          </w:p>
        </w:tc>
      </w:tr>
      <w:tr w14:paraId="562CCB6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9 mg/l Test organisms (species): Danio rerio (previous name: Brachydanio rerio)</w:t>
            </w:r>
          </w:p>
        </w:tc>
      </w:tr>
      <w:tr w14:paraId="758D634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,7 mg/l Test organisms (species): Daphnia magna</w:t>
            </w:r>
          </w:p>
        </w:tc>
      </w:tr>
      <w:tr w14:paraId="66FAA36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9,7 mg/l Test organisms (species): Desmodesmus subspicatus (previous name: Scenedesmus subspicatus)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Trwałość i zdolność do rozkładu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pomme cannelle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ie ulega szybkiej degradacji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llyl hexanoate (123-68-2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iethyl malonate (105-53-3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2-tert-butylcyclohexyl acetate (88-41-5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7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2D6A995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8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α-methylcinnamaldehyde (101-39-3)</w:t>
            </w:r>
          </w:p>
        </w:tc>
      </w:tr>
      <w:tr w14:paraId="2D6A995B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9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yl alcohol (104-54-1)</w:t>
            </w:r>
          </w:p>
        </w:tc>
      </w:tr>
      <w:tr w14:paraId="2D6A99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Zdolność do bioakumulacji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bilność w glebie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Wyniki oceny właściwości PBT i vPv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Właściwości zaburzające funkcjonowanie układu hormonalnego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Brak dodatkowych informacji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Inne szkodliwe skutki działania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Brak dodatkowych informacji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Postępowanie z odpadami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FA7F7F">
        <w:rPr>
          <w:noProof/>
          <w:color w:val="auto"/>
          <w:lang w:val="fr-BE"/>
        </w:rPr>
        <w:t>Metody unieszkodliwiania odpadów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gionalne przepisy dotyczące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nieszkodliwiania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uń zawartość/pojemnik zgodnie z instrukcjami sortowania licencjonowanego zbieracza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wód ściekow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produktu/opak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strzegaj obowiązujących przepisów dotyczących unieszkodliwiania odpadów stałych. Usuwanie zgodnie z obowiązującymi przepisami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ponownie używaj pustych pojemników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je o odpadach ekologiczn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dpady produktu należy traktować jako niebezpieczne, tak jak sam produkt, z prawdopodobieństwem wpływu na środowisko w ten sam sposób. Rozważ obsługę i usuwanie odpadów zgodnie z definicją samego produktu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dotyczące transportu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Zgodnie z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umer UN lub numer identyfikacyjny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 w:rsidR="00FA7F7F">
              <w:rPr>
                <w:noProof/>
                <w:color w:val="auto"/>
              </w:rPr>
              <w:t>Prawidłowa nazwa przewozowa UN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 w:rsidR="00FA7F7F">
              <w:rPr>
                <w:noProof/>
                <w:color w:val="auto"/>
              </w:rPr>
              <w:t>Klasa(-y) zagrożenia w transporci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a pakowania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Zagrożenia dla środowiska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dodatkowych informacji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Szczególne środki ostrożności dla użytkowników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drogowy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morski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lotniczy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śródlądowy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kolejowy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 morski luzem zgodnie z instrumentami IMO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ie dotyczy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je dotyczące przepisów prawnych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Przepisy prawne dotyczące bezpieczeństwa, zdrowia i ochrony środowiska specyficzne dla substancji lub mieszaniny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Przepisy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VII do rozporządzenia REACH (warunki ograniczeń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ograniczeń (REACH, załącznik XVII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Kod referencyjny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otyczy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Wpisać tytuł lub opis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a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-limonen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y zagrożenia 2.1–2.4, 2.6 i 2.7, 2.8 typy A i B, klasy 2.9, 2.10, 2.12, klasa 2.13 kategorie 1 i 2, klasa 2.14 kategorie 1 i 2 oraz klasa 2.15 typy A–F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llyl hexanoate ; d-limonene ; diethyl malonate ; cinnamaldehyde ; cinnamyl alcohol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y zagrożenia 3.1–3.6, klasa 3.7 – działanie szkodliwe na funkcje rozrodcze i płodność lub na rozwój, klasa 3.8 – działanie inne niż narkotyczne, klasy 3.9 i 3.10</w:t>
            </w:r>
          </w:p>
        </w:tc>
      </w:tr>
      <w:tr w14:paraId="7E15FF86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llyl hexanoate ; d-limonene ; cinnamaldehyde ; cinnamyl alcohol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a zagrożenia 4.1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IV REACH (Lista zezwoleń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ie zawiera substancji wymienionej w załączniku XIV do rozporządzenia REACH (Lista zezwoleń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kandydacka REACH (SVHC)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 w:rsidRPr="0069446B">
        <w:rPr>
          <w:noProof/>
        </w:rPr>
        <w:t>Nie zawiera substancji wymienionych na liście kandydackiej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PIC (UE 649/2012, zgoda po uprzednim poinformowaniu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ie zawiera substancji wymienionych na liście PIC (Rozporządzenie UE 649/2012 dotyczące eksportu i importu niebezpiecznych substancji chemicznych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OP (UE 2019/1021, Trwałe Zanieczyszczenia Organiczne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ie zawiera substancji wymienionych na liście POP (rozporządzenie UE 2019/1021 w sprawie substancji organicznych trwałych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ozonu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ie znajduje się na liście niszczenia warstwy ozonowej (Rozporządzenie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ie zawiera substancji wymienionych na liście substancji niszczących warstwę ozonową (Rozporządzenie UE 2024/590 dotyczące substancji niszczących warstwę ozonową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Rady (WE) w sprawie kontroli produktów podwójnego zastosowania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ie zawiera żadnej substancji objętej ROZPORZĄDZENIEM (WE) RADY w sprawie kontroli towarów podwójnego zastosowania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materiałów wybuchowych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ie zawiera substancji wymienionych na liście prekursorów materiałów wybuchowych (rozporządzenie UE 2019/1148 w sprawie wprowadzania do obrotu i stosowania prekursorów materiałów wybuchowych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narkotyków (W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ie zawiera żadnej substancji wymienionej(-ych) na liście prekursorów narkotyków (Rozporządzenie WE 273/2004 w sprawie wytwarzania i wprowadzania do obrotu niektórych substancji wykorzystywanych do nielegalnego wytwarzania środków odurzających i substancji psychotropowych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Przepisy krajowe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AB248B9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597939FB" w14:textId="6BC76F5E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Polska</w:t>
            </w:r>
          </w:p>
        </w:tc>
      </w:tr>
      <w:tr w14:paraId="19E2DFED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9CA252" w14:textId="2093712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ie regulacje kraj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80BF7B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0E2AC561" w14:textId="3A7CF83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tawa z dnia 25 lutego 2011 r. o substancjach chemicznych i ich mieszaninach (Dz.U. 2011 nr 63, poz. 322 wraz z późn. zm)</w:t>
              <w:br/>
              <w:t>Ustawa z dnia 14 grudnia 2012 r. o odpadach (Dz.U. 2013, poz.21 wraz z późn. zm.)</w:t>
              <w:br/>
              <w:t>Ustawa z dnia 13 czerwca 2013 r. o gospodarce opakowaniami i odpadami opakowaniowymi (Dz.U. 2013, poz. 888 wraz z późn. zm.)</w:t>
              <w:br/>
              <w:t>Rozporządzenie Ministra Klimatu z dnia 2 stycznia 2020 r. w sprawie katalogu odpadów (Dz.U. 2020, poz. 10)</w:t>
              <w:br/>
              <w:t>Ustawa z dnia 19 sierpnia 2011r. o przewozie towarów niebezpiecznych (Dz.U. 2011 nr 227, poz. 1367 wraz z późn. zm.)</w:t>
              <w:br/>
              <w:t>Rozporządzenie Ministra Rodziny, pracy i polityki społecznej z dnia 12 czerwca 2018 r. w sprawie najwyższych dopuszczalnych stężeń i natężeń czynników szkodliwych dla zdrowia w środowisku pracy (Dz.U. 2018, poz. 1286 wraz z późn. zm.)</w:t>
              <w:br/>
              <w:t>Rozporządzenie Ministra Zdrowia z dnia 30 grudnia 2004 r. w sprawie bezpieczeństwa i higieny pracy związanej z występowaniem w miejscu pracy czynników chemicznych (Dz.U. 2005 nr 11, poz. 86 wraz z późn. zm)</w:t>
              <w:br/>
              <w:t>Rozporządzenie Ministra Zdrowia z dnia 2 lutego 2011 r. w sprawie badań i pomiarów czynników szkodliwych dla zdrowia w środowisku pracy (Dz.U. 2011 nr 33, poz. 166 wraz z późn. zm.)</w:t>
              <w:br/>
              <w:t>Rozporządzenie Ministra Środowiska z dnia 9 grudnia 2003 r. w sprawie substancji stwarzających szczególne zagrożenie dla środowiska (Dz.U. 2003 nr 217, poz. 2141)</w:t>
              <w:br/>
              <w:t>Umowa ADR: Oświadczenie rządowe z dnia 13 marca 2023 r. w sprawie wejścia w życie zmian do załączników A i B do Umowy dotyczącej międzynarodowego przewozu drogowego towarów niebezpiecznych (ADR), sporządzonej w Genewie dnia 30 września 1957 r. (Dz.U. 2023, poz. 891)</w:t>
              <w:br/>
              <w:t>Rozporządzenie Ministra Zdrowia z dnia 25 sierpnia 2015 r. w sprawie sposobu oznakowania miejsc, rurociągów oraz pojemników i zbiorników służących do przechowywania lub zawierających substancje stwarzające zagrożenie lub mieszaniny stwarzające zagrożenie (Dz.U. 2015 poz. 1368 wraz z późn. zmian.)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Ocena bezpieczeństwa chemicznego</w:t>
      </w:r>
    </w:p>
    <w:p w:rsidR="00A65092" w:rsidRPr="0069446B" w:rsidP="00A65092" w14:paraId="6382E682" w14:textId="0AC1EDD8">
      <w:pPr>
        <w:pStyle w:val="SDSTextNormal"/>
      </w:pPr>
      <w:r w:rsidRPr="0069446B">
        <w:rPr>
          <w:noProof/>
        </w:rPr>
        <w:t>Nie przeprowadzono oceny bezpieczeństwa chemicznego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ne informacje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króty i akronimy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merykańska Konferencja Państwowych Specjalistów ds. BHP w Branży Przemysłowej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ami Wodnymi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ą Lądową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acowanie Toksyczności Ostrej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C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spółczynnik biokoncentracji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L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tość ograniczenia ilościoweg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Z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iochemiczne zapotrzebowanie na tlen (BZT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umer Usługi Abstraktów Chemicznych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ozporządzenie w sprawie klasyfikacji, oznakowania i pakowania; Rozporządzenie (WE) nr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hemiczne zapotrzebowanie tlenu (ChZT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ena bezpieczeństwa chemicznego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ony minimalny poziom efektu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chodny poziom niepowodujący zmian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spólnoty Europejskiej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skutecznej koncentracji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 zaburzająca gospodarkę hormonalną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jsk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W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ropejski katalog odpadów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R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a Agencja Badań nad Rakiem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Stowarzyszenie Transportu Lotniczeg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Morskie Towary Niebezpieczne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stężenia śmiertelnego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dawka śmiertel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ajniższy Poziom Obserwowanego Działania Niepożądaneg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aksymalne stężenie w miejscu pracy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działania niepożądaneg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ziom bez zaobserwowanych działań niepożądanych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efektu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.O.S.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określone w inny sposób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C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ja Współpracy Gospodarczej i Rozwoju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wodowy Limit Narażenia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dministracja Bezpieczeństwa i Higieny Pracy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y Trwały Bioakumulacyjny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widywane stężenie niepowodujące zmian w środowisku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ywidualne wyposażenie ochronne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ulacje dotyczące międzynarodowego transportu towarów niebezpiecznych koleją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arta Charakterystyki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zyszczalnia ścieków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kcja techniczn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h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eoretyczne zapotrzebowanie na tlen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Limitu Tolerancji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rednia ważona w czasie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Z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tne Związki Organiczne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Pv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rwały i Bardzo Bioakumulacyjny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powtarzalny identyfikator postaci użytkowej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Pełne brzmienie zwrotów H i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3 (Doustne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ksyczność ostra (droga pokarmowa), kategoria 3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3 (Poprzez wdychanie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ksyczność ostra (po narażeniu inhalacyjnym), kategoria 3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3 (Skórne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ksyczność ostra (po naniesieniu na skórę), kategoria 3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ksyczność ostra (droga pokarmowa), kategoria 4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Skórne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ksyczność ostra (po naniesieniu na skórę), kategoria 4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akutne, kategoria 1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chroniczne, kategoria 2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- Niebezpieczeństwo chroniczne, kategoria 3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p. Tox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eństwo w przypadku aspiracji, kategoria 1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ężkie uszkodzenia oczu/podrażnienie oczu, kategoria 2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lam. Liq.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ecze łatwopalne, kategoria 3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jący korozyjnie/podrażniająco na skórę, kategoria 2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A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B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226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ecz i opary łatwopalne.</w:t>
            </w:r>
          </w:p>
        </w:tc>
      </w:tr>
      <w:tr w14:paraId="63F052D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toksycznie po połknięciu.</w:t>
            </w:r>
          </w:p>
        </w:tc>
      </w:tr>
      <w:tr w14:paraId="63F052D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szkodliwie po połknięciu.</w:t>
            </w:r>
          </w:p>
        </w:tc>
      </w:tr>
      <w:tr w14:paraId="63F052D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4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oże być śmiertelny w przypadku spożycia i dostania się do dróg oddechowych.</w:t>
            </w:r>
          </w:p>
        </w:tc>
      </w:tr>
      <w:tr w14:paraId="63F052D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toksycznie w kontakcie ze skórą.</w:t>
            </w:r>
          </w:p>
        </w:tc>
      </w:tr>
      <w:tr w14:paraId="63F052D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szkodliwie w kontakcie ze skórą.</w:t>
            </w:r>
          </w:p>
        </w:tc>
      </w:tr>
      <w:tr w14:paraId="63F052D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drażnienie skóry.</w:t>
            </w:r>
          </w:p>
        </w:tc>
      </w:tr>
      <w:tr w14:paraId="63F052D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oże powodować alergię skórną.</w:t>
            </w:r>
          </w:p>
        </w:tc>
      </w:tr>
      <w:tr w14:paraId="63F052E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ważne podrażnienie oczu.</w:t>
            </w:r>
          </w:p>
        </w:tc>
      </w:tr>
      <w:tr w14:paraId="63F052E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3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toksycznie w następstwie wdychania.</w:t>
            </w:r>
          </w:p>
        </w:tc>
      </w:tr>
      <w:tr w14:paraId="63F052E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oksyczny dla organizmów wodnych.</w:t>
            </w:r>
          </w:p>
        </w:tc>
      </w:tr>
      <w:tr w14:paraId="63F052E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toksycznie na organizmy wodne, powodując długotrwałe skutki.</w:t>
            </w:r>
          </w:p>
        </w:tc>
      </w:tr>
      <w:tr w14:paraId="63F052E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zkodliwy dla organizmów wodnych, powoduje długoterminowe skutki niepożądane.</w:t>
            </w:r>
          </w:p>
        </w:tc>
      </w:tr>
    </w:tbl>
    <w:p w:rsidR="00827634" w:rsidRPr="0069446B" w:rsidP="00EA16DA" w14:paraId="5FCBDAEF" w14:textId="427DF9E9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/>
      </w:tblPr>
      <w:tblGrid>
        <w:gridCol w:w="1984"/>
        <w:gridCol w:w="1985"/>
        <w:gridCol w:w="6520"/>
      </w:tblGrid>
      <w:tr w14:paraId="10C7F7DD" w14:textId="77777777" w:rsidTr="00612A61">
        <w:tblPrEx>
          <w:tblW w:w="5016" w:type="pct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2A9AED73" w14:textId="4471FE01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i procedura stosowane do ustalenia klasyfikacji mieszanin zgodnie z rozporządzeniem (WE) 1272/2008 [CLP]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76B6D771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27C8857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874E24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7CDA16F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a obliczeniowa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Podane informacje odpowiadają naszej aktualnej wiedzy i mają zapewnić opis produktu wyłącznie dla celów związanych z wymogami dotyczącymi zdrowia, bezpieczeństwa i środowiska. Dlatego nie należy ich rozumieć jako gwarancji jakiejkolwiek konkretnej właściwości produktu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23.04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4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4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23.04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4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pomme cannelle 7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2948"/>
      <w:gridCol w:w="4535"/>
      <w:gridCol w:w="3005"/>
    </w:tblGrid>
    <w:tr w14:paraId="48CF5240" w14:textId="77777777" w:rsidTr="008F5B08">
      <w:tblPrEx>
        <w:tblW w:w="10488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2948" w:type="dxa"/>
          <w:vMerge w:val="restart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DB1125" w:rsidP="00DB1125" w14:paraId="2F81A3AB" w14:textId="70304125">
          <w:pPr>
            <w:pStyle w:val="SDSTableTextHeader"/>
          </w:pPr>
          <w:r>
            <w:drawing>
              <wp:inline>
                <wp:extent cx="1714500" cy="624078"/>
                <wp:docPr id="100003" name="" descr="Logo pour 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00003" name=""/>
                        <pic:cNvPicPr>
                          <a:picLocks noChangeAspect="1"/>
                        </pic:cNvPicPr>
                      </pic:nvPicPr>
                      <pic:blipFill>
                        <a:blip xmlns:r="http://schemas.openxmlformats.org/officeDocument/2006/relationships"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714500" cy="624078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54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8F5B08" w14:paraId="1B70934B" w14:textId="4DAE3794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pomme cannelle 7%</w:t>
          </w:r>
        </w:p>
      </w:tc>
    </w:tr>
    <w:tr w14:paraId="7D50F31A" w14:textId="77777777" w:rsidTr="008F5B08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2948" w:type="dxa"/>
          <w:vMerge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P="00DB1125" w14:paraId="54934F52" w14:textId="77777777">
          <w:pPr>
            <w:pStyle w:val="SDSTableTextHeader"/>
          </w:pPr>
        </w:p>
      </w:tc>
      <w:tc>
        <w:tcPr>
          <w:tcW w:w="453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DB1125" w14:paraId="3256D01C" w14:textId="2272BE3F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8F5B08" w14:paraId="45A8F1CC" w14:textId="64A3CD0E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2CED3BEE" w14:textId="77777777" w:rsidTr="008F5B08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2948" w:type="dxa"/>
          <w:vMerge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P="00DB1125" w14:paraId="258B1E0A" w14:textId="77777777">
          <w:pPr>
            <w:pStyle w:val="SDSTableTextHeader"/>
          </w:pPr>
        </w:p>
      </w:tc>
      <w:tc>
        <w:tcPr>
          <w:tcW w:w="754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8F5B08" w14:paraId="650C2731" w14:textId="5DC8054E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  <w:p w:rsidR="009C6C12" w:rsidRPr="008F5B08" w:rsidP="008F5B08" w14:paraId="31267F45" w14:textId="67A5CBF0">
          <w:pPr>
            <w:pStyle w:val="SDSTableTextHeader"/>
          </w:pPr>
          <w:r>
            <w:rPr>
              <w:noProof/>
            </w:rPr>
            <w:t>Data wydania: 23.04.2026   Wersja: 2.0</w:t>
          </w:r>
        </w:p>
      </w:tc>
    </w:tr>
    <w:tr w14:paraId="0930DE40" w14:textId="77777777" w:rsidTr="00AE7B57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2948" w:type="dxa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371194" w:rsidP="00371194" w14:paraId="2420E657" w14:textId="77777777">
          <w:pPr>
            <w:pStyle w:val="SDSTextBlankLine"/>
          </w:pPr>
        </w:p>
      </w:tc>
      <w:tc>
        <w:tcPr>
          <w:tcW w:w="754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371194" w14:paraId="1D31590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theme" Target="theme/theme1.xml"/><Relationship Id="rId8" Type="http://schemas.openxmlformats.org/officeDocument/2006/relationships/header" Target="header2.xml"/><Relationship Id="rId3" Type="http://schemas.openxmlformats.org/officeDocument/2006/relationships/fontTable" Target="fontTable.xml"/><Relationship Id="rId12" Type="http://schemas.openxmlformats.org/officeDocument/2006/relationships/footer" Target="footer3.xml"/><Relationship Id="rId7" Type="http://schemas.openxmlformats.org/officeDocument/2006/relationships/header" Target="header1.xml"/><Relationship Id="rId17" Type="http://schemas.openxmlformats.org/officeDocument/2006/relationships/customXml" Target="../customXml/item4.xml"/><Relationship Id="rId2" Type="http://schemas.openxmlformats.org/officeDocument/2006/relationships/webSettings" Target="webSettings.xml"/><Relationship Id="rId16" Type="http://schemas.openxmlformats.org/officeDocument/2006/relationships/customXml" Target="../customXml/item3.xml"/><Relationship Id="rId1" Type="http://schemas.openxmlformats.org/officeDocument/2006/relationships/settings" Target="settings.xml"/><Relationship Id="rId11" Type="http://schemas.openxmlformats.org/officeDocument/2006/relationships/header" Target="header3.xml"/><Relationship Id="rId6" Type="http://schemas.openxmlformats.org/officeDocument/2006/relationships/image" Target="media/image1.png"/><Relationship Id="rId5" Type="http://schemas.openxmlformats.org/officeDocument/2006/relationships/hyperlink" Target="mailto:office@labsys.fr" TargetMode="External"/><Relationship Id="rId15" Type="http://schemas.openxmlformats.org/officeDocument/2006/relationships/customXml" Target="../customXml/item2.xml"/><Relationship Id="rId10" Type="http://schemas.openxmlformats.org/officeDocument/2006/relationships/footer" Target="footer2.xml"/><Relationship Id="rId14" Type="http://schemas.openxmlformats.org/officeDocument/2006/relationships/styles" Target="styles.xml"/><Relationship Id="rId4" Type="http://schemas.openxmlformats.org/officeDocument/2006/relationships/customXml" Target="../customXml/item1.xml"/><Relationship Id="rId9" Type="http://schemas.openxmlformats.org/officeDocument/2006/relationships/footer" Target="footer1.xml"/></Relationships>
</file>

<file path=word/_rels/header3.xml.rels><?xml version="1.0" encoding="utf-8" standalone="yes"?><Relationships xmlns="http://schemas.openxmlformats.org/package/2006/relationships"><Relationship Id="rId1" Type="http://schemas.openxmlformats.org/officeDocument/2006/relationships/image" Target="media/image2.png" 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22326A9-7FA7-4A4F-B5AB-3C9DFFA1297A}"/>
</file>

<file path=customXml/itemProps3.xml><?xml version="1.0" encoding="utf-8"?>
<ds:datastoreItem xmlns:ds="http://schemas.openxmlformats.org/officeDocument/2006/customXml" ds:itemID="{102B07A5-6BC6-4E17-86C1-A6307B1175A8}"/>
</file>

<file path=customXml/itemProps4.xml><?xml version="1.0" encoding="utf-8"?>
<ds:datastoreItem xmlns:ds="http://schemas.openxmlformats.org/officeDocument/2006/customXml" ds:itemID="{D4736CE0-95C0-4F6F-9694-B0C5410A1519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4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